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DE88396" w14:textId="07DC6730" w:rsidR="00614D68" w:rsidRDefault="003D0638" w:rsidP="002A3A62">
      <w:pPr>
        <w:pStyle w:val="Title"/>
      </w:pPr>
      <w:r>
        <w:t>Word Frequency Counter Using Multithreading</w:t>
      </w:r>
    </w:p>
    <w:p w14:paraId="2EBE9057" w14:textId="652EC88C" w:rsidR="008745C4" w:rsidRDefault="00E261B2" w:rsidP="00E261B2">
      <w:pPr>
        <w:pStyle w:val="CoverPageBody"/>
      </w:pPr>
      <w:r>
        <w:t>Ja</w:t>
      </w:r>
      <w:r w:rsidR="0015317C">
        <w:t>cob</w:t>
      </w:r>
      <w:r>
        <w:t xml:space="preserve"> </w:t>
      </w:r>
      <w:r w:rsidR="00A827EB">
        <w:t xml:space="preserve">Jeffers, </w:t>
      </w:r>
      <w:r w:rsidR="0015317C">
        <w:t>Sr.</w:t>
      </w:r>
    </w:p>
    <w:p w14:paraId="618FBAFC" w14:textId="540591FE" w:rsidR="00F857E5" w:rsidRPr="00E50083" w:rsidRDefault="00863FD6" w:rsidP="00E261B2">
      <w:pPr>
        <w:pStyle w:val="CoverPageBody"/>
      </w:pPr>
      <w:r>
        <w:t>MSC</w:t>
      </w:r>
      <w:r w:rsidR="00F33A4E">
        <w:t xml:space="preserve">S </w:t>
      </w:r>
      <w:r w:rsidR="00A728E3">
        <w:t>630</w:t>
      </w:r>
    </w:p>
    <w:p w14:paraId="62054D81" w14:textId="52A14FE3" w:rsidR="00F857E5" w:rsidRPr="008873D9" w:rsidRDefault="008E0449" w:rsidP="00E261B2">
      <w:pPr>
        <w:pStyle w:val="CoverPageBody"/>
      </w:pPr>
      <w:r>
        <w:t>Dr.</w:t>
      </w:r>
      <w:r w:rsidR="00CB3AE1">
        <w:t xml:space="preserve"> </w:t>
      </w:r>
      <w:r w:rsidR="00A728E3">
        <w:t>Brandon Bass</w:t>
      </w:r>
    </w:p>
    <w:p w14:paraId="067BB623" w14:textId="24A3FB4D" w:rsidR="00AD134E" w:rsidRDefault="00A728E3" w:rsidP="00AC1C66">
      <w:pPr>
        <w:pStyle w:val="CoverPageBody"/>
      </w:pPr>
      <w:r>
        <w:t>May 1</w:t>
      </w:r>
      <w:r w:rsidR="003D0638">
        <w:t>8</w:t>
      </w:r>
      <w:r w:rsidRPr="00A728E3">
        <w:rPr>
          <w:vertAlign w:val="superscript"/>
        </w:rPr>
        <w:t>th</w:t>
      </w:r>
      <w:r>
        <w:t>, 2025</w:t>
      </w:r>
    </w:p>
    <w:p w14:paraId="1DBF4277" w14:textId="7B16F756" w:rsidR="000800B2" w:rsidRDefault="00A728E3" w:rsidP="00A728E3">
      <w:pPr>
        <w:pStyle w:val="CoverPageBody"/>
        <w:sectPr w:rsidR="000800B2" w:rsidSect="000800B2">
          <w:headerReference w:type="default" r:id="rId8"/>
          <w:headerReference w:type="first" r:id="rId9"/>
          <w:pgSz w:w="12240" w:h="15840"/>
          <w:pgMar w:top="1440" w:right="1440" w:bottom="1440" w:left="1440" w:header="720" w:footer="720" w:gutter="0"/>
          <w:cols w:space="720"/>
          <w:vAlign w:val="center"/>
          <w:docGrid w:linePitch="360"/>
        </w:sectPr>
      </w:pPr>
      <w:r>
        <w:t>Summer 2025</w:t>
      </w:r>
    </w:p>
    <w:p w14:paraId="1E5E5AAD" w14:textId="25050626" w:rsidR="00527B62" w:rsidRDefault="003D0638" w:rsidP="002A3A62">
      <w:pPr>
        <w:pStyle w:val="Title"/>
      </w:pPr>
      <w:r>
        <w:lastRenderedPageBreak/>
        <w:t>Word Frequency Counter Using Multithreading</w:t>
      </w:r>
    </w:p>
    <w:p w14:paraId="2D07BA7A" w14:textId="09E89A45" w:rsidR="00614D68" w:rsidRDefault="00F666CE" w:rsidP="00646981">
      <w:r>
        <w:tab/>
      </w:r>
      <w:r w:rsidRPr="00F666CE">
        <w:t>Th</w:t>
      </w:r>
      <w:r w:rsidR="00176E94">
        <w:t>e</w:t>
      </w:r>
      <w:r w:rsidRPr="00F666CE">
        <w:t xml:space="preserve"> program</w:t>
      </w:r>
      <w:r w:rsidR="00176E94">
        <w:t xml:space="preserve"> for this lab </w:t>
      </w:r>
      <w:r w:rsidRPr="00F666CE">
        <w:t>is designed to count word frequencies in a text file using multithreading. It takes a text file and the number of segments as input, splits th</w:t>
      </w:r>
      <w:r>
        <w:t xml:space="preserve">ose </w:t>
      </w:r>
      <w:r w:rsidRPr="00F666CE">
        <w:t>into segments, spawn a thread for each segment, and processes each one concurrently.</w:t>
      </w:r>
      <w:r w:rsidR="003B097B">
        <w:t xml:space="preserve"> </w:t>
      </w:r>
      <w:r w:rsidRPr="00F666CE">
        <w:t>Each thread computes an intermediate word count using Python’s built-in `collections.Counter</w:t>
      </w:r>
      <w:r w:rsidR="00C72CDA">
        <w:t>’ (</w:t>
      </w:r>
      <w:r w:rsidR="00C72CDA" w:rsidRPr="00C72CDA">
        <w:rPr>
          <w:i/>
          <w:iCs/>
        </w:rPr>
        <w:t>Collections — Container Datatypes</w:t>
      </w:r>
      <w:r w:rsidR="00C72CDA" w:rsidRPr="00C72CDA">
        <w:t>, n.d.)</w:t>
      </w:r>
      <w:r w:rsidRPr="00F666CE">
        <w:t>. Once all threads finish, the main thread consolidates all the intermediate counts into a final frequency count.</w:t>
      </w:r>
    </w:p>
    <w:p w14:paraId="002016B2" w14:textId="28F2C7AE" w:rsidR="00DF2B24" w:rsidRDefault="00DF2B24" w:rsidP="008E790A">
      <w:pPr>
        <w:jc w:val="center"/>
      </w:pPr>
      <w:r>
        <w:t>Project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F2B24" w14:paraId="0D368FEF" w14:textId="77777777" w:rsidTr="00DF2B24">
        <w:tc>
          <w:tcPr>
            <w:tcW w:w="9350" w:type="dxa"/>
          </w:tcPr>
          <w:p w14:paraId="7239F874" w14:textId="77777777" w:rsidR="008E790A" w:rsidRPr="008E790A" w:rsidRDefault="008E790A" w:rsidP="008E790A">
            <w:r w:rsidRPr="008E790A">
              <w:t>import threading # Import threading for parallel processing</w:t>
            </w:r>
          </w:p>
          <w:p w14:paraId="34FD73AD" w14:textId="77777777" w:rsidR="008E790A" w:rsidRPr="008E790A" w:rsidRDefault="008E790A" w:rsidP="008E790A">
            <w:r w:rsidRPr="008E790A">
              <w:t>from collections import Counter # Import Counter for counting word frequencies</w:t>
            </w:r>
          </w:p>
          <w:p w14:paraId="7A4B7F4C" w14:textId="77777777" w:rsidR="008E790A" w:rsidRPr="008E790A" w:rsidRDefault="008E790A" w:rsidP="008E790A">
            <w:r w:rsidRPr="008E790A">
              <w:t>import sys # Import sys for command line arguments</w:t>
            </w:r>
          </w:p>
          <w:p w14:paraId="3D5F8371" w14:textId="77777777" w:rsidR="008E790A" w:rsidRPr="008E790A" w:rsidRDefault="008E790A" w:rsidP="008E790A"/>
          <w:p w14:paraId="14425135" w14:textId="77777777" w:rsidR="008E790A" w:rsidRPr="008E790A" w:rsidRDefault="008E790A" w:rsidP="008E790A">
            <w:r w:rsidRPr="008E790A">
              <w:t># Thread worker function</w:t>
            </w:r>
          </w:p>
          <w:p w14:paraId="4F3218D9" w14:textId="77777777" w:rsidR="008E790A" w:rsidRPr="008E790A" w:rsidRDefault="008E790A" w:rsidP="008E790A">
            <w:r w:rsidRPr="008E790A">
              <w:t>def count_words(segment, results, index): # This function will be run in a separate thread</w:t>
            </w:r>
          </w:p>
          <w:p w14:paraId="4FF01852" w14:textId="77777777" w:rsidR="008E790A" w:rsidRPr="008E790A" w:rsidRDefault="008E790A" w:rsidP="008E790A">
            <w:r w:rsidRPr="008E790A">
              <w:t>    words = segment.split()</w:t>
            </w:r>
          </w:p>
          <w:p w14:paraId="48E1D350" w14:textId="77777777" w:rsidR="008E790A" w:rsidRPr="008E790A" w:rsidRDefault="008E790A" w:rsidP="008E790A">
            <w:r w:rsidRPr="008E790A">
              <w:t>    word_count = Counter(words) # Count words in the segment</w:t>
            </w:r>
          </w:p>
          <w:p w14:paraId="1A746F85" w14:textId="77777777" w:rsidR="008E790A" w:rsidRPr="008E790A" w:rsidRDefault="008E790A" w:rsidP="008E790A">
            <w:r w:rsidRPr="008E790A">
              <w:t>    results[index] = word_count</w:t>
            </w:r>
          </w:p>
          <w:p w14:paraId="7FE6F16B" w14:textId="77777777" w:rsidR="008E790A" w:rsidRPr="008E790A" w:rsidRDefault="008E790A" w:rsidP="008E790A">
            <w:r w:rsidRPr="008E790A">
              <w:t>    print(f"Thread {index} intermediate count:\n{word_count}\n") # Print intermediate count for debugging</w:t>
            </w:r>
          </w:p>
          <w:p w14:paraId="59C8873D" w14:textId="77777777" w:rsidR="008E790A" w:rsidRPr="008E790A" w:rsidRDefault="008E790A" w:rsidP="008E790A"/>
          <w:p w14:paraId="7CF90241" w14:textId="77777777" w:rsidR="008E790A" w:rsidRPr="008E790A" w:rsidRDefault="008E790A" w:rsidP="008E790A">
            <w:r w:rsidRPr="008E790A">
              <w:t>def main(file_path, num_segments): # Main function to read file and count words</w:t>
            </w:r>
          </w:p>
          <w:p w14:paraId="77D8624F" w14:textId="77777777" w:rsidR="008E790A" w:rsidRPr="008E790A" w:rsidRDefault="008E790A" w:rsidP="008E790A">
            <w:r w:rsidRPr="008E790A">
              <w:t>    # Read entire file content</w:t>
            </w:r>
          </w:p>
          <w:p w14:paraId="434063B7" w14:textId="77777777" w:rsidR="008E790A" w:rsidRPr="008E790A" w:rsidRDefault="008E790A" w:rsidP="008E790A">
            <w:r w:rsidRPr="008E790A">
              <w:t>    with open(file_path, 'r', encoding='utf-8') as f:</w:t>
            </w:r>
          </w:p>
          <w:p w14:paraId="183E366E" w14:textId="77777777" w:rsidR="008E790A" w:rsidRPr="008E790A" w:rsidRDefault="008E790A" w:rsidP="008E790A">
            <w:r w:rsidRPr="008E790A">
              <w:lastRenderedPageBreak/>
              <w:t>        text = f.read()</w:t>
            </w:r>
          </w:p>
          <w:p w14:paraId="25BAD05C" w14:textId="77777777" w:rsidR="008E790A" w:rsidRPr="008E790A" w:rsidRDefault="008E790A" w:rsidP="008E790A">
            <w:r w:rsidRPr="008E790A">
              <w:t>    # Split into segments</w:t>
            </w:r>
          </w:p>
          <w:p w14:paraId="0AD82E52" w14:textId="77777777" w:rsidR="008E790A" w:rsidRPr="008E790A" w:rsidRDefault="008E790A" w:rsidP="008E790A">
            <w:r w:rsidRPr="008E790A">
              <w:t>    segment_size = len(text) // num_segments</w:t>
            </w:r>
          </w:p>
          <w:p w14:paraId="2275AB8D" w14:textId="77777777" w:rsidR="008E790A" w:rsidRPr="008E790A" w:rsidRDefault="008E790A" w:rsidP="008E790A">
            <w:r w:rsidRPr="008E790A">
              <w:t>    segments = []</w:t>
            </w:r>
          </w:p>
          <w:p w14:paraId="1742F6B3" w14:textId="77777777" w:rsidR="008E790A" w:rsidRPr="008E790A" w:rsidRDefault="008E790A" w:rsidP="008E790A">
            <w:r w:rsidRPr="008E790A">
              <w:t>    start = 0</w:t>
            </w:r>
          </w:p>
          <w:p w14:paraId="7EFEE686" w14:textId="77777777" w:rsidR="008E790A" w:rsidRPr="008E790A" w:rsidRDefault="008E790A" w:rsidP="008E790A"/>
          <w:p w14:paraId="13DE970C" w14:textId="77777777" w:rsidR="008E790A" w:rsidRPr="008E790A" w:rsidRDefault="008E790A" w:rsidP="008E790A">
            <w:r w:rsidRPr="008E790A">
              <w:t>    for i in range(num_segments): # Split text into segments</w:t>
            </w:r>
          </w:p>
          <w:p w14:paraId="5D555E48" w14:textId="77777777" w:rsidR="008E790A" w:rsidRPr="008E790A" w:rsidRDefault="008E790A" w:rsidP="008E790A">
            <w:r w:rsidRPr="008E790A">
              <w:t>        end = start + segment_size</w:t>
            </w:r>
          </w:p>
          <w:p w14:paraId="2F0ECF77" w14:textId="77777777" w:rsidR="008E790A" w:rsidRPr="008E790A" w:rsidRDefault="008E790A" w:rsidP="008E790A">
            <w:r w:rsidRPr="008E790A">
              <w:t>        if i == num_segments - 1:  # last segment takes the rest</w:t>
            </w:r>
          </w:p>
          <w:p w14:paraId="6639E3DE" w14:textId="77777777" w:rsidR="008E790A" w:rsidRPr="008E790A" w:rsidRDefault="008E790A" w:rsidP="008E790A">
            <w:r w:rsidRPr="008E790A">
              <w:t>            end = len(text)</w:t>
            </w:r>
          </w:p>
          <w:p w14:paraId="55E79B1B" w14:textId="77777777" w:rsidR="008E790A" w:rsidRPr="008E790A" w:rsidRDefault="008E790A" w:rsidP="008E790A">
            <w:r w:rsidRPr="008E790A">
              <w:t>        segments.append(text[start:end])</w:t>
            </w:r>
          </w:p>
          <w:p w14:paraId="31364462" w14:textId="77777777" w:rsidR="008E790A" w:rsidRPr="008E790A" w:rsidRDefault="008E790A" w:rsidP="008E790A">
            <w:r w:rsidRPr="008E790A">
              <w:t>        start = end</w:t>
            </w:r>
          </w:p>
          <w:p w14:paraId="09EA3AD2" w14:textId="77777777" w:rsidR="008E790A" w:rsidRPr="008E790A" w:rsidRDefault="008E790A" w:rsidP="008E790A"/>
          <w:p w14:paraId="79DF4E3F" w14:textId="77777777" w:rsidR="008E790A" w:rsidRPr="008E790A" w:rsidRDefault="008E790A" w:rsidP="008E790A">
            <w:r w:rsidRPr="008E790A">
              <w:t>    # Shared list to store thread results</w:t>
            </w:r>
          </w:p>
          <w:p w14:paraId="06C9BD6D" w14:textId="77777777" w:rsidR="008E790A" w:rsidRPr="008E790A" w:rsidRDefault="008E790A" w:rsidP="008E790A">
            <w:r w:rsidRPr="008E790A">
              <w:t>    results = [None] * num_segments</w:t>
            </w:r>
          </w:p>
          <w:p w14:paraId="0474BFDD" w14:textId="77777777" w:rsidR="008E790A" w:rsidRPr="008E790A" w:rsidRDefault="008E790A" w:rsidP="008E790A">
            <w:r w:rsidRPr="008E790A">
              <w:t>    threads = []</w:t>
            </w:r>
          </w:p>
          <w:p w14:paraId="0DF13CC8" w14:textId="77777777" w:rsidR="008E790A" w:rsidRPr="008E790A" w:rsidRDefault="008E790A" w:rsidP="008E790A"/>
          <w:p w14:paraId="7AB580AC" w14:textId="77777777" w:rsidR="008E790A" w:rsidRPr="008E790A" w:rsidRDefault="008E790A" w:rsidP="008E790A">
            <w:r w:rsidRPr="008E790A">
              <w:t>    for i in range(num_segments): # Create and start threads</w:t>
            </w:r>
          </w:p>
          <w:p w14:paraId="20163348" w14:textId="77777777" w:rsidR="008E790A" w:rsidRPr="008E790A" w:rsidRDefault="008E790A" w:rsidP="008E790A">
            <w:r w:rsidRPr="008E790A">
              <w:t>        thread = threading.Thread(target=count_words, args=(segments[i], results, i))</w:t>
            </w:r>
          </w:p>
          <w:p w14:paraId="0EBA211C" w14:textId="77777777" w:rsidR="008E790A" w:rsidRPr="008E790A" w:rsidRDefault="008E790A" w:rsidP="008E790A">
            <w:r w:rsidRPr="008E790A">
              <w:t>        threads.append(thread)</w:t>
            </w:r>
          </w:p>
          <w:p w14:paraId="1594DB62" w14:textId="77777777" w:rsidR="008E790A" w:rsidRPr="008E790A" w:rsidRDefault="008E790A" w:rsidP="008E790A">
            <w:r w:rsidRPr="008E790A">
              <w:t>        thread.start()</w:t>
            </w:r>
          </w:p>
          <w:p w14:paraId="0AB0F886" w14:textId="77777777" w:rsidR="008E790A" w:rsidRPr="008E790A" w:rsidRDefault="008E790A" w:rsidP="008E790A"/>
          <w:p w14:paraId="423AEFD1" w14:textId="77777777" w:rsidR="008E790A" w:rsidRPr="008E790A" w:rsidRDefault="008E790A" w:rsidP="008E790A">
            <w:r w:rsidRPr="008E790A">
              <w:t>    for thread in threads:</w:t>
            </w:r>
          </w:p>
          <w:p w14:paraId="6A0EF52C" w14:textId="77777777" w:rsidR="008E790A" w:rsidRPr="008E790A" w:rsidRDefault="008E790A" w:rsidP="008E790A">
            <w:r w:rsidRPr="008E790A">
              <w:lastRenderedPageBreak/>
              <w:t>        thread.join()</w:t>
            </w:r>
          </w:p>
          <w:p w14:paraId="5AE0876D" w14:textId="77777777" w:rsidR="008E790A" w:rsidRPr="008E790A" w:rsidRDefault="008E790A" w:rsidP="008E790A"/>
          <w:p w14:paraId="72B856C2" w14:textId="77777777" w:rsidR="008E790A" w:rsidRPr="008E790A" w:rsidRDefault="008E790A" w:rsidP="008E790A">
            <w:r w:rsidRPr="008E790A">
              <w:t>    # Consolidate results from all threads</w:t>
            </w:r>
          </w:p>
          <w:p w14:paraId="24E53B7A" w14:textId="77777777" w:rsidR="008E790A" w:rsidRPr="008E790A" w:rsidRDefault="008E790A" w:rsidP="008E790A">
            <w:r w:rsidRPr="008E790A">
              <w:t>    final_count = Counter()</w:t>
            </w:r>
          </w:p>
          <w:p w14:paraId="0927797C" w14:textId="77777777" w:rsidR="008E790A" w:rsidRPr="008E790A" w:rsidRDefault="008E790A" w:rsidP="008E790A">
            <w:r w:rsidRPr="008E790A">
              <w:t>    for partial_count in results:</w:t>
            </w:r>
          </w:p>
          <w:p w14:paraId="4A6C4C6F" w14:textId="77777777" w:rsidR="008E790A" w:rsidRPr="008E790A" w:rsidRDefault="008E790A" w:rsidP="008E790A">
            <w:r w:rsidRPr="008E790A">
              <w:t>        final_count.update(partial_count)</w:t>
            </w:r>
          </w:p>
          <w:p w14:paraId="37BD159E" w14:textId="77777777" w:rsidR="008E790A" w:rsidRPr="008E790A" w:rsidRDefault="008E790A" w:rsidP="008E790A"/>
          <w:p w14:paraId="6BF31953" w14:textId="77777777" w:rsidR="008E790A" w:rsidRPr="008E790A" w:rsidRDefault="008E790A" w:rsidP="008E790A">
            <w:r w:rsidRPr="008E790A">
              <w:t>    print("Final word frequency count:")</w:t>
            </w:r>
          </w:p>
          <w:p w14:paraId="681F7791" w14:textId="77777777" w:rsidR="008E790A" w:rsidRPr="008E790A" w:rsidRDefault="008E790A" w:rsidP="008E790A">
            <w:r w:rsidRPr="008E790A">
              <w:t>    print(final_count)</w:t>
            </w:r>
          </w:p>
          <w:p w14:paraId="1A3ADD9B" w14:textId="77777777" w:rsidR="008E790A" w:rsidRPr="008E790A" w:rsidRDefault="008E790A" w:rsidP="008E790A"/>
          <w:p w14:paraId="5F54344F" w14:textId="77777777" w:rsidR="008E790A" w:rsidRPr="008E790A" w:rsidRDefault="008E790A" w:rsidP="008E790A">
            <w:r w:rsidRPr="008E790A">
              <w:t>if __name__ == "__main__": # Entry point for the script</w:t>
            </w:r>
          </w:p>
          <w:p w14:paraId="3C67B2F6" w14:textId="77777777" w:rsidR="008E790A" w:rsidRPr="008E790A" w:rsidRDefault="008E790A" w:rsidP="008E790A">
            <w:r w:rsidRPr="008E790A">
              <w:t>    # Check for correct number of command line arguments</w:t>
            </w:r>
          </w:p>
          <w:p w14:paraId="71494F4C" w14:textId="77777777" w:rsidR="008E790A" w:rsidRPr="008E790A" w:rsidRDefault="008E790A" w:rsidP="008E790A">
            <w:r w:rsidRPr="008E790A">
              <w:t>    if len(sys.argv) != 3:</w:t>
            </w:r>
          </w:p>
          <w:p w14:paraId="2473FED6" w14:textId="77777777" w:rsidR="008E790A" w:rsidRPr="008E790A" w:rsidRDefault="008E790A" w:rsidP="008E790A">
            <w:r w:rsidRPr="008E790A">
              <w:t>        print("Usage: python word_count_threads.py &lt;file_path&gt; &lt;num_segments&gt;")</w:t>
            </w:r>
          </w:p>
          <w:p w14:paraId="110424B2" w14:textId="77777777" w:rsidR="008E790A" w:rsidRPr="008E790A" w:rsidRDefault="008E790A" w:rsidP="008E790A">
            <w:r w:rsidRPr="008E790A">
              <w:t>    else:</w:t>
            </w:r>
          </w:p>
          <w:p w14:paraId="6700890B" w14:textId="77777777" w:rsidR="008E790A" w:rsidRPr="008E790A" w:rsidRDefault="008E790A" w:rsidP="008E790A">
            <w:r w:rsidRPr="008E790A">
              <w:t>        file_path = sys.argv[1]</w:t>
            </w:r>
          </w:p>
          <w:p w14:paraId="1A9656AC" w14:textId="77777777" w:rsidR="008E790A" w:rsidRPr="008E790A" w:rsidRDefault="008E790A" w:rsidP="008E790A">
            <w:r w:rsidRPr="008E790A">
              <w:t>        num_segments = int(sys.argv[2])</w:t>
            </w:r>
          </w:p>
          <w:p w14:paraId="1487B8A3" w14:textId="77777777" w:rsidR="008E790A" w:rsidRPr="008E790A" w:rsidRDefault="008E790A" w:rsidP="008E790A">
            <w:r w:rsidRPr="008E790A">
              <w:t>        main(file_path, num_segments)</w:t>
            </w:r>
          </w:p>
          <w:p w14:paraId="35C308E0" w14:textId="77777777" w:rsidR="008E790A" w:rsidRPr="008E790A" w:rsidRDefault="008E790A" w:rsidP="008E790A"/>
          <w:p w14:paraId="5978E002" w14:textId="77777777" w:rsidR="00DF2B24" w:rsidRDefault="00DF2B24" w:rsidP="00646981"/>
        </w:tc>
      </w:tr>
    </w:tbl>
    <w:p w14:paraId="0253C40F" w14:textId="77777777" w:rsidR="008E790A" w:rsidRDefault="008E790A" w:rsidP="00646981"/>
    <w:p w14:paraId="144CDDD6" w14:textId="77777777" w:rsidR="008E790A" w:rsidRDefault="008E790A" w:rsidP="00646981"/>
    <w:p w14:paraId="19C2EA47" w14:textId="091366E9" w:rsidR="00D539D8" w:rsidRDefault="00D539D8" w:rsidP="00AE2019">
      <w:pPr>
        <w:jc w:val="center"/>
      </w:pPr>
      <w:r w:rsidRPr="00D539D8">
        <w:lastRenderedPageBreak/>
        <w:drawing>
          <wp:inline distT="0" distB="0" distL="0" distR="0" wp14:anchorId="1ACA60BB" wp14:editId="13F69A54">
            <wp:extent cx="5943600" cy="3176270"/>
            <wp:effectExtent l="0" t="0" r="0" b="5080"/>
            <wp:docPr id="80250788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507885" name="Picture 1" descr="A screen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ACD94" w14:textId="7AF451B4" w:rsidR="00AE2019" w:rsidRDefault="00AE2019" w:rsidP="00AE2019">
      <w:pPr>
        <w:jc w:val="center"/>
      </w:pPr>
      <w:r>
        <w:t>Implementation and Challenges</w:t>
      </w:r>
    </w:p>
    <w:p w14:paraId="2E1A3567" w14:textId="32DD4C8F" w:rsidR="00EC0E3B" w:rsidRDefault="002811DC" w:rsidP="003247DB">
      <w:r>
        <w:tab/>
      </w:r>
      <w:r w:rsidR="00635C0D">
        <w:t>Threads are created using Python’s ‘threading.Thread’ class</w:t>
      </w:r>
      <w:r w:rsidR="005B5101">
        <w:t xml:space="preserve"> </w:t>
      </w:r>
      <w:r w:rsidR="003247DB" w:rsidRPr="003247DB">
        <w:t>(</w:t>
      </w:r>
      <w:r w:rsidR="003247DB" w:rsidRPr="003247DB">
        <w:rPr>
          <w:i/>
          <w:iCs/>
        </w:rPr>
        <w:t>Threading — Thread-based Parallelism</w:t>
      </w:r>
      <w:r w:rsidR="003247DB" w:rsidRPr="003247DB">
        <w:t>, n.d.)</w:t>
      </w:r>
      <w:r w:rsidR="00635C0D">
        <w:t>. Each thread writes its result to a shared</w:t>
      </w:r>
      <w:r>
        <w:t xml:space="preserve"> list. After all threads complete execution, the main thread consolidated the results. Aside from the</w:t>
      </w:r>
      <w:r w:rsidR="008F3FF4">
        <w:t xml:space="preserve"> coding portion, t</w:t>
      </w:r>
      <w:r>
        <w:t>he biggest</w:t>
      </w:r>
      <w:r w:rsidR="008F3FF4">
        <w:t xml:space="preserve"> hurdle</w:t>
      </w:r>
      <w:r w:rsidR="00324695">
        <w:t xml:space="preserve"> figu</w:t>
      </w:r>
      <w:r w:rsidR="00C76577">
        <w:t>ring out how to handle the shared data. I was able to get around this by writing each thread to a unique index.</w:t>
      </w:r>
    </w:p>
    <w:p w14:paraId="102583A8" w14:textId="13921ACA" w:rsidR="00C76577" w:rsidRDefault="00C76577" w:rsidP="00C76577">
      <w:pPr>
        <w:jc w:val="center"/>
      </w:pPr>
      <w:r>
        <w:t>How to Run the Program</w:t>
      </w:r>
    </w:p>
    <w:p w14:paraId="7BB04985" w14:textId="099F2DD9" w:rsidR="00C76577" w:rsidRDefault="00DF33B9" w:rsidP="00DF33B9">
      <w:r w:rsidRPr="00DF33B9">
        <w:t>1. Ensure Python 3 is installed on your system.</w:t>
      </w:r>
      <w:r w:rsidRPr="00DF33B9">
        <w:br/>
        <w:t>2. Save the Python script as `word_count_threads.py`.</w:t>
      </w:r>
      <w:r w:rsidRPr="00DF33B9">
        <w:br/>
        <w:t>3. Open a terminal or command prompt.</w:t>
      </w:r>
      <w:r w:rsidRPr="00DF33B9">
        <w:br/>
        <w:t>4. Run the script using:</w:t>
      </w:r>
      <w:r w:rsidRPr="00DF33B9">
        <w:br/>
        <w:t xml:space="preserve">   python word_count_threads.py &lt;file_path&gt; &lt;num_segments&gt;</w:t>
      </w:r>
      <w:r w:rsidRPr="00DF33B9">
        <w:br/>
        <w:t xml:space="preserve">   Example: python word_count_threads.py sample.txt 4</w:t>
      </w:r>
      <w:r w:rsidRPr="00DF33B9">
        <w:br/>
      </w:r>
      <w:r w:rsidRPr="00DF33B9">
        <w:lastRenderedPageBreak/>
        <w:t>5. The output will show the intermediate word counts from each thread, followed by the final consolidated count.</w:t>
      </w:r>
    </w:p>
    <w:p w14:paraId="53BEEFC1" w14:textId="20768BE3" w:rsidR="00DF33B9" w:rsidRDefault="00DF33B9" w:rsidP="00DF33B9">
      <w:pPr>
        <w:jc w:val="center"/>
      </w:pPr>
      <w:r>
        <w:t>Sample Output</w:t>
      </w:r>
    </w:p>
    <w:p w14:paraId="235E5232" w14:textId="3A5E7E45" w:rsidR="00DF33B9" w:rsidRDefault="00DF33B9" w:rsidP="00DF33B9">
      <w:r>
        <w:tab/>
        <w:t xml:space="preserve">Using the script python word_count_threads.py </w:t>
      </w:r>
      <w:r w:rsidR="009E471B">
        <w:t>testscript.txt 4, the output below revealed the following.</w:t>
      </w:r>
    </w:p>
    <w:p w14:paraId="7E93C133" w14:textId="5FA53B56" w:rsidR="009E471B" w:rsidRPr="003247DB" w:rsidRDefault="005F4855" w:rsidP="00DF33B9">
      <w:r w:rsidRPr="005F4855">
        <w:drawing>
          <wp:inline distT="0" distB="0" distL="0" distR="0" wp14:anchorId="60E24422" wp14:editId="4BEEC1C4">
            <wp:extent cx="5943600" cy="3156585"/>
            <wp:effectExtent l="0" t="0" r="0" b="5715"/>
            <wp:docPr id="1508051162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051162" name="Picture 1" descr="A screen shot of a computer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4321B" w14:textId="2BF2FA0F" w:rsidR="005F4855" w:rsidRDefault="00B215C7" w:rsidP="005F4855">
      <w:pPr>
        <w:pStyle w:val="Heading1"/>
        <w:jc w:val="left"/>
      </w:pPr>
      <w:r w:rsidRPr="00B215C7">
        <w:drawing>
          <wp:inline distT="0" distB="0" distL="0" distR="0" wp14:anchorId="236FD5A3" wp14:editId="53F235D5">
            <wp:extent cx="5943600" cy="1341120"/>
            <wp:effectExtent l="0" t="0" r="0" b="0"/>
            <wp:docPr id="1398412760" name="Picture 1" descr="A black background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412760" name="Picture 1" descr="A black background with white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B3436" w14:textId="3688854D" w:rsidR="00253BD3" w:rsidRPr="00253BD3" w:rsidRDefault="00253BD3" w:rsidP="00253BD3">
      <w:r>
        <w:t xml:space="preserve">Link to GitHub Repository: </w:t>
      </w:r>
      <w:r w:rsidR="002641A6" w:rsidRPr="002641A6">
        <w:t>https://github.com/jakejeffers/Lab1</w:t>
      </w:r>
    </w:p>
    <w:p w14:paraId="29E6CD8C" w14:textId="218C6AA6" w:rsidR="00694BEC" w:rsidRPr="00694BEC" w:rsidRDefault="008924BE" w:rsidP="002A3A62">
      <w:pPr>
        <w:pStyle w:val="Heading1"/>
        <w:rPr>
          <w:b/>
          <w:bCs/>
        </w:rPr>
      </w:pPr>
      <w:r w:rsidRPr="00527B62">
        <w:t>References</w:t>
      </w:r>
    </w:p>
    <w:p w14:paraId="765EA114" w14:textId="27ADED24" w:rsidR="001A2238" w:rsidRDefault="001A2238" w:rsidP="001A2238">
      <w:pPr>
        <w:ind w:left="720" w:hanging="720"/>
      </w:pPr>
      <w:r w:rsidRPr="001A2238">
        <w:rPr>
          <w:i/>
          <w:iCs/>
        </w:rPr>
        <w:t>collections — Container datatypes</w:t>
      </w:r>
      <w:r w:rsidRPr="001A2238">
        <w:t xml:space="preserve">. (n.d.). Python Documentation. </w:t>
      </w:r>
      <w:hyperlink r:id="rId13" w:history="1">
        <w:r w:rsidR="005B5101" w:rsidRPr="007261E3">
          <w:rPr>
            <w:rStyle w:val="Hyperlink"/>
          </w:rPr>
          <w:t>https://docs.python.org/3/library/collections.html#collections.Counter</w:t>
        </w:r>
      </w:hyperlink>
    </w:p>
    <w:p w14:paraId="747702BA" w14:textId="6418D042" w:rsidR="005B5101" w:rsidRPr="001A2238" w:rsidRDefault="005B5101" w:rsidP="005B5101">
      <w:pPr>
        <w:ind w:left="720" w:hanging="720"/>
      </w:pPr>
      <w:r w:rsidRPr="005B5101">
        <w:rPr>
          <w:i/>
          <w:iCs/>
        </w:rPr>
        <w:lastRenderedPageBreak/>
        <w:t>threading — Thread-based parallelism</w:t>
      </w:r>
      <w:r w:rsidRPr="005B5101">
        <w:t xml:space="preserve">. (n.d.). Python Documentation. </w:t>
      </w:r>
      <w:hyperlink r:id="rId14" w:history="1">
        <w:r w:rsidRPr="005B5101">
          <w:rPr>
            <w:rStyle w:val="Hyperlink"/>
          </w:rPr>
          <w:t>https://docs.python.org/3/library/threading.html#module-threading</w:t>
        </w:r>
      </w:hyperlink>
      <w:r>
        <w:t xml:space="preserve"> </w:t>
      </w:r>
    </w:p>
    <w:p w14:paraId="5CAA55B5" w14:textId="18546C97" w:rsidR="002A3A62" w:rsidRPr="00CB3AE1" w:rsidRDefault="002A3A62" w:rsidP="002A3A62">
      <w:pPr>
        <w:ind w:left="720" w:hanging="720"/>
      </w:pPr>
    </w:p>
    <w:p w14:paraId="3774EC4B" w14:textId="49C53F85" w:rsidR="00223715" w:rsidRPr="00CB3AE1" w:rsidRDefault="00223715" w:rsidP="00075DCB">
      <w:pPr>
        <w:ind w:left="720" w:hanging="720"/>
      </w:pPr>
    </w:p>
    <w:sectPr w:rsidR="00223715" w:rsidRPr="00CB3AE1" w:rsidSect="00F85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A1B013" w14:textId="77777777" w:rsidR="00EB554A" w:rsidRDefault="00EB554A" w:rsidP="00392F0B">
      <w:r>
        <w:separator/>
      </w:r>
    </w:p>
    <w:p w14:paraId="45ECA297" w14:textId="77777777" w:rsidR="00EB554A" w:rsidRDefault="00EB554A" w:rsidP="00392F0B"/>
  </w:endnote>
  <w:endnote w:type="continuationSeparator" w:id="0">
    <w:p w14:paraId="35FBC646" w14:textId="77777777" w:rsidR="00EB554A" w:rsidRDefault="00EB554A" w:rsidP="00392F0B">
      <w:r>
        <w:continuationSeparator/>
      </w:r>
    </w:p>
    <w:p w14:paraId="16F238E9" w14:textId="77777777" w:rsidR="00EB554A" w:rsidRDefault="00EB554A" w:rsidP="00392F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5C2B91" w14:textId="77777777" w:rsidR="00EB554A" w:rsidRDefault="00EB554A" w:rsidP="00392F0B">
      <w:r>
        <w:separator/>
      </w:r>
    </w:p>
    <w:p w14:paraId="36003C6F" w14:textId="77777777" w:rsidR="00EB554A" w:rsidRDefault="00EB554A" w:rsidP="00392F0B"/>
  </w:footnote>
  <w:footnote w:type="continuationSeparator" w:id="0">
    <w:p w14:paraId="283CAC81" w14:textId="77777777" w:rsidR="00EB554A" w:rsidRDefault="00EB554A" w:rsidP="00392F0B">
      <w:r>
        <w:continuationSeparator/>
      </w:r>
    </w:p>
    <w:p w14:paraId="3AB2A54F" w14:textId="77777777" w:rsidR="00EB554A" w:rsidRDefault="00EB554A" w:rsidP="00392F0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95726839"/>
      <w:docPartObj>
        <w:docPartGallery w:val="Page Numbers (Top of Page)"/>
        <w:docPartUnique/>
      </w:docPartObj>
    </w:sdtPr>
    <w:sdtContent>
      <w:p w14:paraId="677073CE" w14:textId="4429B994" w:rsidR="00741F21" w:rsidRDefault="00F857E5" w:rsidP="00BC3D90">
        <w:pPr>
          <w:pStyle w:val="Header"/>
        </w:pPr>
        <w:r w:rsidRPr="0048733D">
          <w:fldChar w:fldCharType="begin"/>
        </w:r>
        <w:r w:rsidRPr="0048733D">
          <w:instrText xml:space="preserve"> PAGE   \* MERGEFORMAT </w:instrText>
        </w:r>
        <w:r w:rsidRPr="0048733D">
          <w:fldChar w:fldCharType="separate"/>
        </w:r>
        <w:r w:rsidR="00156956" w:rsidRPr="0048733D">
          <w:t>12</w:t>
        </w:r>
        <w:r w:rsidRPr="0048733D">
          <w:fldChar w:fldCharType="end"/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Look w:val="04A0" w:firstRow="1" w:lastRow="0" w:firstColumn="1" w:lastColumn="0" w:noHBand="0" w:noVBand="1"/>
    </w:tblPr>
    <w:tblGrid>
      <w:gridCol w:w="9024"/>
      <w:gridCol w:w="336"/>
    </w:tblGrid>
    <w:tr w:rsidR="00206D49" w14:paraId="28857256" w14:textId="77777777">
      <w:tc>
        <w:tcPr>
          <w:tcW w:w="5000" w:type="pct"/>
        </w:tcPr>
        <w:p w14:paraId="4DA65DD0" w14:textId="77777777" w:rsidR="00206D49" w:rsidRDefault="00B85DB9" w:rsidP="00392F0B">
          <w:r>
            <w:t>Running head: GUIDED IMAGERY AND PROGRESSIVE MUSCLE RELAXATION</w:t>
          </w:r>
        </w:p>
        <w:p w14:paraId="0269DDC4" w14:textId="77777777" w:rsidR="00206D49" w:rsidRDefault="00206D49" w:rsidP="00392F0B"/>
      </w:tc>
      <w:tc>
        <w:tcPr>
          <w:tcW w:w="0" w:type="pct"/>
        </w:tcPr>
        <w:p w14:paraId="326D5C94" w14:textId="77777777" w:rsidR="00206D49" w:rsidRDefault="00B85DB9" w:rsidP="00392F0B">
          <w:r>
            <w:fldChar w:fldCharType="begin"/>
          </w:r>
          <w:r>
            <w:instrText>PAGE</w:instrText>
          </w:r>
          <w:r>
            <w:fldChar w:fldCharType="separate"/>
          </w:r>
          <w:r w:rsidR="00F857E5">
            <w:rPr>
              <w:noProof/>
            </w:rPr>
            <w:t>2</w:t>
          </w:r>
          <w:r>
            <w:fldChar w:fldCharType="end"/>
          </w:r>
        </w:p>
      </w:tc>
    </w:tr>
  </w:tbl>
  <w:p w14:paraId="22800C2F" w14:textId="77777777" w:rsidR="00206D49" w:rsidRDefault="00206D49" w:rsidP="00392F0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5D7A97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8C1B2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809A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16C77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50652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B61D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A0F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7F43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B8B3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F635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2B1C47"/>
    <w:multiLevelType w:val="multilevel"/>
    <w:tmpl w:val="FAAC1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39DF5BF3"/>
    <w:multiLevelType w:val="multilevel"/>
    <w:tmpl w:val="7C2C3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EDF0A79"/>
    <w:multiLevelType w:val="multilevel"/>
    <w:tmpl w:val="E14E1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75D0AC2"/>
    <w:multiLevelType w:val="multilevel"/>
    <w:tmpl w:val="C38A2A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AE325E0"/>
    <w:multiLevelType w:val="hybridMultilevel"/>
    <w:tmpl w:val="F4ACEEC2"/>
    <w:lvl w:ilvl="0" w:tplc="6144EA7A">
      <w:start w:val="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8979332">
    <w:abstractNumId w:val="14"/>
  </w:num>
  <w:num w:numId="2" w16cid:durableId="2072386173">
    <w:abstractNumId w:val="9"/>
  </w:num>
  <w:num w:numId="3" w16cid:durableId="1714815759">
    <w:abstractNumId w:val="8"/>
  </w:num>
  <w:num w:numId="4" w16cid:durableId="1798524218">
    <w:abstractNumId w:val="7"/>
  </w:num>
  <w:num w:numId="5" w16cid:durableId="1978222906">
    <w:abstractNumId w:val="6"/>
  </w:num>
  <w:num w:numId="6" w16cid:durableId="1454669215">
    <w:abstractNumId w:val="5"/>
  </w:num>
  <w:num w:numId="7" w16cid:durableId="327025699">
    <w:abstractNumId w:val="4"/>
  </w:num>
  <w:num w:numId="8" w16cid:durableId="859974164">
    <w:abstractNumId w:val="3"/>
  </w:num>
  <w:num w:numId="9" w16cid:durableId="1209679799">
    <w:abstractNumId w:val="2"/>
  </w:num>
  <w:num w:numId="10" w16cid:durableId="1813449903">
    <w:abstractNumId w:val="1"/>
  </w:num>
  <w:num w:numId="11" w16cid:durableId="1923175622">
    <w:abstractNumId w:val="0"/>
  </w:num>
  <w:num w:numId="12" w16cid:durableId="1837182953">
    <w:abstractNumId w:val="13"/>
  </w:num>
  <w:num w:numId="13" w16cid:durableId="803237273">
    <w:abstractNumId w:val="11"/>
  </w:num>
  <w:num w:numId="14" w16cid:durableId="1681540357">
    <w:abstractNumId w:val="10"/>
  </w:num>
  <w:num w:numId="15" w16cid:durableId="12446868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0MrQ0MjY2Mbc0MjNX0lEKTi0uzszPAymwrAUAunea/SwAAAA="/>
  </w:docVars>
  <w:rsids>
    <w:rsidRoot w:val="00206D49"/>
    <w:rsid w:val="00007885"/>
    <w:rsid w:val="000210B3"/>
    <w:rsid w:val="00027C7B"/>
    <w:rsid w:val="00031139"/>
    <w:rsid w:val="000337E7"/>
    <w:rsid w:val="00041FF1"/>
    <w:rsid w:val="00042C31"/>
    <w:rsid w:val="000432A2"/>
    <w:rsid w:val="00045443"/>
    <w:rsid w:val="00047828"/>
    <w:rsid w:val="0005435D"/>
    <w:rsid w:val="000551F5"/>
    <w:rsid w:val="00057F20"/>
    <w:rsid w:val="00064ED2"/>
    <w:rsid w:val="00075279"/>
    <w:rsid w:val="00075DCB"/>
    <w:rsid w:val="000800B2"/>
    <w:rsid w:val="00084FC4"/>
    <w:rsid w:val="00085FB7"/>
    <w:rsid w:val="00096ECF"/>
    <w:rsid w:val="000A1868"/>
    <w:rsid w:val="000B131D"/>
    <w:rsid w:val="000E0A87"/>
    <w:rsid w:val="000E1692"/>
    <w:rsid w:val="000E4FEB"/>
    <w:rsid w:val="000F0188"/>
    <w:rsid w:val="000F3146"/>
    <w:rsid w:val="0011349B"/>
    <w:rsid w:val="00121CEE"/>
    <w:rsid w:val="001336ED"/>
    <w:rsid w:val="00134F65"/>
    <w:rsid w:val="00137730"/>
    <w:rsid w:val="001468A3"/>
    <w:rsid w:val="0015317C"/>
    <w:rsid w:val="00156956"/>
    <w:rsid w:val="001762D8"/>
    <w:rsid w:val="00176E94"/>
    <w:rsid w:val="00190DE7"/>
    <w:rsid w:val="00193121"/>
    <w:rsid w:val="001A2238"/>
    <w:rsid w:val="001A3419"/>
    <w:rsid w:val="001A5817"/>
    <w:rsid w:val="001C20D3"/>
    <w:rsid w:val="001D5662"/>
    <w:rsid w:val="001E1C15"/>
    <w:rsid w:val="001E49FF"/>
    <w:rsid w:val="001F305D"/>
    <w:rsid w:val="001F6BA4"/>
    <w:rsid w:val="0020575B"/>
    <w:rsid w:val="00206D49"/>
    <w:rsid w:val="0021126A"/>
    <w:rsid w:val="00223715"/>
    <w:rsid w:val="0023726D"/>
    <w:rsid w:val="002515AC"/>
    <w:rsid w:val="00251BB5"/>
    <w:rsid w:val="00253BD3"/>
    <w:rsid w:val="00255B95"/>
    <w:rsid w:val="00260B11"/>
    <w:rsid w:val="00261446"/>
    <w:rsid w:val="00263BBB"/>
    <w:rsid w:val="002641A6"/>
    <w:rsid w:val="0026530A"/>
    <w:rsid w:val="00280642"/>
    <w:rsid w:val="002811DC"/>
    <w:rsid w:val="00285CD1"/>
    <w:rsid w:val="002900A4"/>
    <w:rsid w:val="00292C2B"/>
    <w:rsid w:val="002A3A62"/>
    <w:rsid w:val="002A5734"/>
    <w:rsid w:val="002B098A"/>
    <w:rsid w:val="002B2F4E"/>
    <w:rsid w:val="002B57D1"/>
    <w:rsid w:val="002B60B5"/>
    <w:rsid w:val="002C3E11"/>
    <w:rsid w:val="002C6A73"/>
    <w:rsid w:val="002D3B9B"/>
    <w:rsid w:val="002D4D4C"/>
    <w:rsid w:val="003063EC"/>
    <w:rsid w:val="00307DF0"/>
    <w:rsid w:val="00321041"/>
    <w:rsid w:val="00322217"/>
    <w:rsid w:val="00323949"/>
    <w:rsid w:val="00324695"/>
    <w:rsid w:val="003247DB"/>
    <w:rsid w:val="00327BA8"/>
    <w:rsid w:val="00332E92"/>
    <w:rsid w:val="00337AC6"/>
    <w:rsid w:val="00340485"/>
    <w:rsid w:val="003404F6"/>
    <w:rsid w:val="003546D0"/>
    <w:rsid w:val="0035744E"/>
    <w:rsid w:val="00361E7C"/>
    <w:rsid w:val="00363E43"/>
    <w:rsid w:val="00364023"/>
    <w:rsid w:val="003759E0"/>
    <w:rsid w:val="003863A2"/>
    <w:rsid w:val="00391CD3"/>
    <w:rsid w:val="0039226B"/>
    <w:rsid w:val="00392F0B"/>
    <w:rsid w:val="00393B13"/>
    <w:rsid w:val="003958BF"/>
    <w:rsid w:val="003A0C46"/>
    <w:rsid w:val="003A1099"/>
    <w:rsid w:val="003A7070"/>
    <w:rsid w:val="003B097B"/>
    <w:rsid w:val="003B12CB"/>
    <w:rsid w:val="003B2F3A"/>
    <w:rsid w:val="003B6790"/>
    <w:rsid w:val="003D0638"/>
    <w:rsid w:val="003D1702"/>
    <w:rsid w:val="003D1C7A"/>
    <w:rsid w:val="003D65C6"/>
    <w:rsid w:val="003E586F"/>
    <w:rsid w:val="003E6B77"/>
    <w:rsid w:val="003F0BD1"/>
    <w:rsid w:val="00401464"/>
    <w:rsid w:val="0040351A"/>
    <w:rsid w:val="00412D95"/>
    <w:rsid w:val="00415BDB"/>
    <w:rsid w:val="00421ABA"/>
    <w:rsid w:val="004277D6"/>
    <w:rsid w:val="00437458"/>
    <w:rsid w:val="0044223B"/>
    <w:rsid w:val="004845C1"/>
    <w:rsid w:val="0048733D"/>
    <w:rsid w:val="0049057C"/>
    <w:rsid w:val="00490A92"/>
    <w:rsid w:val="00493194"/>
    <w:rsid w:val="004A3D17"/>
    <w:rsid w:val="004A5010"/>
    <w:rsid w:val="004A7433"/>
    <w:rsid w:val="004B1235"/>
    <w:rsid w:val="004B1DF7"/>
    <w:rsid w:val="004B2D40"/>
    <w:rsid w:val="004B64E0"/>
    <w:rsid w:val="004B65ED"/>
    <w:rsid w:val="004C11E2"/>
    <w:rsid w:val="004C7924"/>
    <w:rsid w:val="004D2A7F"/>
    <w:rsid w:val="004D5D8C"/>
    <w:rsid w:val="004D7F7F"/>
    <w:rsid w:val="004E0507"/>
    <w:rsid w:val="004E2754"/>
    <w:rsid w:val="004E2EC8"/>
    <w:rsid w:val="004E3A21"/>
    <w:rsid w:val="004E4D83"/>
    <w:rsid w:val="004F7D34"/>
    <w:rsid w:val="00515FE2"/>
    <w:rsid w:val="00522107"/>
    <w:rsid w:val="005259DD"/>
    <w:rsid w:val="00527B62"/>
    <w:rsid w:val="0053041D"/>
    <w:rsid w:val="00531467"/>
    <w:rsid w:val="00542DE9"/>
    <w:rsid w:val="00572992"/>
    <w:rsid w:val="00574A22"/>
    <w:rsid w:val="0058132F"/>
    <w:rsid w:val="0058263A"/>
    <w:rsid w:val="00587F58"/>
    <w:rsid w:val="00590A3D"/>
    <w:rsid w:val="00592860"/>
    <w:rsid w:val="005A1751"/>
    <w:rsid w:val="005B2EF8"/>
    <w:rsid w:val="005B5101"/>
    <w:rsid w:val="005B70EC"/>
    <w:rsid w:val="005C0BCE"/>
    <w:rsid w:val="005C569A"/>
    <w:rsid w:val="005D5FED"/>
    <w:rsid w:val="005E30D7"/>
    <w:rsid w:val="005E7D36"/>
    <w:rsid w:val="005F4614"/>
    <w:rsid w:val="005F4855"/>
    <w:rsid w:val="005F4DC2"/>
    <w:rsid w:val="005F76B1"/>
    <w:rsid w:val="005F7AAC"/>
    <w:rsid w:val="0060615D"/>
    <w:rsid w:val="00613B39"/>
    <w:rsid w:val="00614D68"/>
    <w:rsid w:val="00616E15"/>
    <w:rsid w:val="00617377"/>
    <w:rsid w:val="00630743"/>
    <w:rsid w:val="00635C0D"/>
    <w:rsid w:val="00644A2E"/>
    <w:rsid w:val="00644CE0"/>
    <w:rsid w:val="00646981"/>
    <w:rsid w:val="00651695"/>
    <w:rsid w:val="006534D0"/>
    <w:rsid w:val="006719C2"/>
    <w:rsid w:val="006754B5"/>
    <w:rsid w:val="00676E25"/>
    <w:rsid w:val="00685C59"/>
    <w:rsid w:val="00690213"/>
    <w:rsid w:val="00694BEC"/>
    <w:rsid w:val="006C32C2"/>
    <w:rsid w:val="006F1C41"/>
    <w:rsid w:val="006F7604"/>
    <w:rsid w:val="007076FE"/>
    <w:rsid w:val="007114C6"/>
    <w:rsid w:val="00712E08"/>
    <w:rsid w:val="0071590B"/>
    <w:rsid w:val="00730C86"/>
    <w:rsid w:val="00730F2F"/>
    <w:rsid w:val="00731BE1"/>
    <w:rsid w:val="0073302D"/>
    <w:rsid w:val="00734D66"/>
    <w:rsid w:val="00740DAF"/>
    <w:rsid w:val="00741F21"/>
    <w:rsid w:val="00743914"/>
    <w:rsid w:val="00751746"/>
    <w:rsid w:val="007619CE"/>
    <w:rsid w:val="00764990"/>
    <w:rsid w:val="00774044"/>
    <w:rsid w:val="00775B86"/>
    <w:rsid w:val="0077642B"/>
    <w:rsid w:val="00776FEE"/>
    <w:rsid w:val="00781AA2"/>
    <w:rsid w:val="00781C05"/>
    <w:rsid w:val="00785929"/>
    <w:rsid w:val="007956F7"/>
    <w:rsid w:val="007B1411"/>
    <w:rsid w:val="007C4B11"/>
    <w:rsid w:val="007D1684"/>
    <w:rsid w:val="007F4362"/>
    <w:rsid w:val="00803B3E"/>
    <w:rsid w:val="00820172"/>
    <w:rsid w:val="00836FCF"/>
    <w:rsid w:val="00841E3F"/>
    <w:rsid w:val="00843B61"/>
    <w:rsid w:val="008520F2"/>
    <w:rsid w:val="00863FD6"/>
    <w:rsid w:val="008745C4"/>
    <w:rsid w:val="00883608"/>
    <w:rsid w:val="00886C06"/>
    <w:rsid w:val="008873D9"/>
    <w:rsid w:val="008924BE"/>
    <w:rsid w:val="008A315C"/>
    <w:rsid w:val="008A451F"/>
    <w:rsid w:val="008A6949"/>
    <w:rsid w:val="008B01BF"/>
    <w:rsid w:val="008E0449"/>
    <w:rsid w:val="008E3D00"/>
    <w:rsid w:val="008E4ECA"/>
    <w:rsid w:val="008E790A"/>
    <w:rsid w:val="008F3FF4"/>
    <w:rsid w:val="008F716C"/>
    <w:rsid w:val="009067F7"/>
    <w:rsid w:val="00915464"/>
    <w:rsid w:val="00931E07"/>
    <w:rsid w:val="00937343"/>
    <w:rsid w:val="009438E1"/>
    <w:rsid w:val="00954FBE"/>
    <w:rsid w:val="00962581"/>
    <w:rsid w:val="00962843"/>
    <w:rsid w:val="00970D4F"/>
    <w:rsid w:val="009736F3"/>
    <w:rsid w:val="00981D49"/>
    <w:rsid w:val="0098400C"/>
    <w:rsid w:val="009A668C"/>
    <w:rsid w:val="009B2CA9"/>
    <w:rsid w:val="009B4245"/>
    <w:rsid w:val="009C1530"/>
    <w:rsid w:val="009E3CA0"/>
    <w:rsid w:val="009E471B"/>
    <w:rsid w:val="009E70D2"/>
    <w:rsid w:val="009F38A4"/>
    <w:rsid w:val="009F6C98"/>
    <w:rsid w:val="00A05F43"/>
    <w:rsid w:val="00A136AA"/>
    <w:rsid w:val="00A15952"/>
    <w:rsid w:val="00A165FF"/>
    <w:rsid w:val="00A27AEA"/>
    <w:rsid w:val="00A30F98"/>
    <w:rsid w:val="00A31B06"/>
    <w:rsid w:val="00A35E55"/>
    <w:rsid w:val="00A36DB4"/>
    <w:rsid w:val="00A4665A"/>
    <w:rsid w:val="00A64F04"/>
    <w:rsid w:val="00A728E3"/>
    <w:rsid w:val="00A77E31"/>
    <w:rsid w:val="00A827EB"/>
    <w:rsid w:val="00A87BDE"/>
    <w:rsid w:val="00A93082"/>
    <w:rsid w:val="00A97D8E"/>
    <w:rsid w:val="00AA02EB"/>
    <w:rsid w:val="00AA4DC9"/>
    <w:rsid w:val="00AB16D7"/>
    <w:rsid w:val="00AC1541"/>
    <w:rsid w:val="00AC1C66"/>
    <w:rsid w:val="00AC5805"/>
    <w:rsid w:val="00AD134E"/>
    <w:rsid w:val="00AD1D93"/>
    <w:rsid w:val="00AD717C"/>
    <w:rsid w:val="00AE10B7"/>
    <w:rsid w:val="00AE2019"/>
    <w:rsid w:val="00AE4464"/>
    <w:rsid w:val="00AF17ED"/>
    <w:rsid w:val="00AF34D7"/>
    <w:rsid w:val="00AF63F6"/>
    <w:rsid w:val="00B04FAE"/>
    <w:rsid w:val="00B137C2"/>
    <w:rsid w:val="00B143E2"/>
    <w:rsid w:val="00B1484D"/>
    <w:rsid w:val="00B215C7"/>
    <w:rsid w:val="00B2236F"/>
    <w:rsid w:val="00B2400D"/>
    <w:rsid w:val="00B262F2"/>
    <w:rsid w:val="00B26B71"/>
    <w:rsid w:val="00B307D9"/>
    <w:rsid w:val="00B33271"/>
    <w:rsid w:val="00B349F0"/>
    <w:rsid w:val="00B46B26"/>
    <w:rsid w:val="00B60B59"/>
    <w:rsid w:val="00B7023C"/>
    <w:rsid w:val="00B85DB9"/>
    <w:rsid w:val="00B94778"/>
    <w:rsid w:val="00B947C4"/>
    <w:rsid w:val="00BC099A"/>
    <w:rsid w:val="00BC3D90"/>
    <w:rsid w:val="00BC4674"/>
    <w:rsid w:val="00BC604E"/>
    <w:rsid w:val="00BC68CC"/>
    <w:rsid w:val="00BE5129"/>
    <w:rsid w:val="00BF504E"/>
    <w:rsid w:val="00C04362"/>
    <w:rsid w:val="00C13458"/>
    <w:rsid w:val="00C4092A"/>
    <w:rsid w:val="00C476DB"/>
    <w:rsid w:val="00C60285"/>
    <w:rsid w:val="00C63660"/>
    <w:rsid w:val="00C644EC"/>
    <w:rsid w:val="00C72CDA"/>
    <w:rsid w:val="00C760C6"/>
    <w:rsid w:val="00C76577"/>
    <w:rsid w:val="00C82967"/>
    <w:rsid w:val="00CA636B"/>
    <w:rsid w:val="00CB3AE1"/>
    <w:rsid w:val="00CB5FD5"/>
    <w:rsid w:val="00CC0514"/>
    <w:rsid w:val="00CC0D48"/>
    <w:rsid w:val="00CC377B"/>
    <w:rsid w:val="00CE6530"/>
    <w:rsid w:val="00D03E87"/>
    <w:rsid w:val="00D22C2A"/>
    <w:rsid w:val="00D53276"/>
    <w:rsid w:val="00D539D8"/>
    <w:rsid w:val="00D622C7"/>
    <w:rsid w:val="00D74965"/>
    <w:rsid w:val="00D766BC"/>
    <w:rsid w:val="00D806CA"/>
    <w:rsid w:val="00D819F2"/>
    <w:rsid w:val="00D904F3"/>
    <w:rsid w:val="00D9198A"/>
    <w:rsid w:val="00DA7587"/>
    <w:rsid w:val="00DB31AB"/>
    <w:rsid w:val="00DB3B44"/>
    <w:rsid w:val="00DB41EE"/>
    <w:rsid w:val="00DD17F7"/>
    <w:rsid w:val="00DD3230"/>
    <w:rsid w:val="00DD7A80"/>
    <w:rsid w:val="00DD7B64"/>
    <w:rsid w:val="00DE0A35"/>
    <w:rsid w:val="00DE1CEA"/>
    <w:rsid w:val="00DE72F4"/>
    <w:rsid w:val="00DF2B24"/>
    <w:rsid w:val="00DF33B9"/>
    <w:rsid w:val="00DF5192"/>
    <w:rsid w:val="00E01992"/>
    <w:rsid w:val="00E054E2"/>
    <w:rsid w:val="00E13C95"/>
    <w:rsid w:val="00E17859"/>
    <w:rsid w:val="00E25035"/>
    <w:rsid w:val="00E261B2"/>
    <w:rsid w:val="00E32428"/>
    <w:rsid w:val="00E50083"/>
    <w:rsid w:val="00E5152B"/>
    <w:rsid w:val="00E56639"/>
    <w:rsid w:val="00E65033"/>
    <w:rsid w:val="00E80EAE"/>
    <w:rsid w:val="00E8505D"/>
    <w:rsid w:val="00E92404"/>
    <w:rsid w:val="00EB487C"/>
    <w:rsid w:val="00EB554A"/>
    <w:rsid w:val="00EC0E3B"/>
    <w:rsid w:val="00ED1854"/>
    <w:rsid w:val="00ED506B"/>
    <w:rsid w:val="00ED6EC1"/>
    <w:rsid w:val="00EE6A5E"/>
    <w:rsid w:val="00EF6A46"/>
    <w:rsid w:val="00EF779D"/>
    <w:rsid w:val="00F22EC5"/>
    <w:rsid w:val="00F230A3"/>
    <w:rsid w:val="00F2373E"/>
    <w:rsid w:val="00F33A4E"/>
    <w:rsid w:val="00F47FC0"/>
    <w:rsid w:val="00F54ED0"/>
    <w:rsid w:val="00F61B84"/>
    <w:rsid w:val="00F666CE"/>
    <w:rsid w:val="00F84622"/>
    <w:rsid w:val="00F857E5"/>
    <w:rsid w:val="00F94326"/>
    <w:rsid w:val="00FA5614"/>
    <w:rsid w:val="00FC5396"/>
    <w:rsid w:val="00FD3129"/>
    <w:rsid w:val="00FE1E62"/>
    <w:rsid w:val="00FE2034"/>
    <w:rsid w:val="00FE203E"/>
    <w:rsid w:val="00FE3644"/>
    <w:rsid w:val="00FE5953"/>
    <w:rsid w:val="00FF1499"/>
    <w:rsid w:val="00FF25B6"/>
    <w:rsid w:val="00FF4B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43FA472"/>
  <w15:docId w15:val="{FF2C5B51-207D-45F6-AF1B-222BF956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2F0B"/>
    <w:pPr>
      <w:tabs>
        <w:tab w:val="left" w:pos="720"/>
      </w:tabs>
      <w:spacing w:line="480" w:lineRule="auto"/>
      <w:contextualSpacing/>
    </w:pPr>
    <w:rPr>
      <w:color w:val="000000" w:themeColor="text1"/>
      <w:sz w:val="24"/>
      <w:szCs w:val="24"/>
    </w:rPr>
  </w:style>
  <w:style w:type="paragraph" w:styleId="Heading1">
    <w:name w:val="heading 1"/>
    <w:basedOn w:val="Title"/>
    <w:next w:val="Normal"/>
    <w:link w:val="Heading1Char"/>
    <w:qFormat/>
    <w:rsid w:val="00D03E87"/>
  </w:style>
  <w:style w:type="paragraph" w:styleId="Heading2">
    <w:name w:val="heading 2"/>
    <w:basedOn w:val="Heading1"/>
    <w:next w:val="Normal"/>
    <w:link w:val="Heading2Char"/>
    <w:autoRedefine/>
    <w:unhideWhenUsed/>
    <w:qFormat/>
    <w:rsid w:val="0015317C"/>
    <w:pPr>
      <w:outlineLvl w:val="1"/>
    </w:pPr>
  </w:style>
  <w:style w:type="paragraph" w:styleId="Heading3">
    <w:name w:val="heading 3"/>
    <w:basedOn w:val="Normal"/>
    <w:next w:val="Normal"/>
    <w:link w:val="Heading3Char"/>
    <w:semiHidden/>
    <w:unhideWhenUsed/>
    <w:qFormat/>
    <w:rsid w:val="00D03E87"/>
    <w:pPr>
      <w:keepNext/>
      <w:keepLines/>
      <w:outlineLvl w:val="2"/>
    </w:pPr>
    <w:rPr>
      <w:rFonts w:eastAsiaTheme="majorEastAsia" w:cstheme="majorBidi"/>
      <w:i/>
    </w:rPr>
  </w:style>
  <w:style w:type="paragraph" w:styleId="Heading4">
    <w:name w:val="heading 4"/>
    <w:basedOn w:val="Normal"/>
    <w:next w:val="Normal"/>
    <w:link w:val="Heading4Char"/>
    <w:autoRedefine/>
    <w:unhideWhenUsed/>
    <w:qFormat/>
    <w:rsid w:val="00085FB7"/>
    <w:pPr>
      <w:ind w:left="72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autoRedefine/>
    <w:unhideWhenUsed/>
    <w:qFormat/>
    <w:rsid w:val="0048733D"/>
    <w:pPr>
      <w:ind w:left="720"/>
      <w:outlineLvl w:val="4"/>
    </w:pPr>
    <w:rPr>
      <w:b/>
      <w:bCs/>
      <w:i/>
      <w:iCs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FE203E"/>
    <w:pPr>
      <w:keepNext/>
      <w:keepLines/>
      <w:spacing w:before="4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FE203E"/>
    <w:pPr>
      <w:keepNext/>
      <w:keepLines/>
      <w:spacing w:before="40"/>
      <w:outlineLvl w:val="6"/>
    </w:pPr>
    <w:rPr>
      <w:rFonts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FE203E"/>
    <w:pPr>
      <w:keepNext/>
      <w:keepLines/>
      <w:spacing w:before="40"/>
      <w:outlineLvl w:val="7"/>
    </w:pPr>
    <w:rPr>
      <w:rFonts w:eastAsiaTheme="majorEastAsia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FE203E"/>
    <w:pPr>
      <w:keepNext/>
      <w:keepLines/>
      <w:spacing w:before="40"/>
      <w:outlineLvl w:val="8"/>
    </w:pPr>
    <w:rPr>
      <w:rFonts w:eastAsiaTheme="majorEastAsia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itation">
    <w:name w:val="citation"/>
    <w:basedOn w:val="DefaultParagraphFont"/>
    <w:rsid w:val="00FE203E"/>
    <w:rPr>
      <w:rFonts w:ascii="Times New Roman" w:hAnsi="Times New Roman"/>
    </w:rPr>
  </w:style>
  <w:style w:type="character" w:customStyle="1" w:styleId="Contrib">
    <w:name w:val="Contrib"/>
    <w:basedOn w:val="DefaultParagraphFont"/>
  </w:style>
  <w:style w:type="character" w:customStyle="1" w:styleId="personal-comm">
    <w:name w:val="personal-comm"/>
    <w:basedOn w:val="DefaultParagraphFont"/>
  </w:style>
  <w:style w:type="character" w:customStyle="1" w:styleId="ReferenceBody">
    <w:name w:val="Reference Body"/>
    <w:basedOn w:val="Surname"/>
    <w:qFormat/>
    <w:rsid w:val="00B947C4"/>
  </w:style>
  <w:style w:type="character" w:customStyle="1" w:styleId="ContribSection">
    <w:name w:val="ContribSection"/>
    <w:basedOn w:val="DefaultParagraphFont"/>
  </w:style>
  <w:style w:type="character" w:customStyle="1" w:styleId="PrimaryContribGroup">
    <w:name w:val="PrimaryContribGroup"/>
    <w:basedOn w:val="DefaultParagraphFont"/>
  </w:style>
  <w:style w:type="character" w:customStyle="1" w:styleId="Person">
    <w:name w:val="Person"/>
    <w:basedOn w:val="DefaultParagraphFont"/>
  </w:style>
  <w:style w:type="character" w:customStyle="1" w:styleId="Surname">
    <w:name w:val="Surname"/>
    <w:basedOn w:val="DefaultParagraphFont"/>
  </w:style>
  <w:style w:type="character" w:customStyle="1" w:styleId="Initials">
    <w:name w:val="Initials"/>
    <w:basedOn w:val="DefaultParagraphFont"/>
  </w:style>
  <w:style w:type="character" w:customStyle="1" w:styleId="DateSection">
    <w:name w:val="DateSection"/>
    <w:basedOn w:val="DefaultParagraphFont"/>
  </w:style>
  <w:style w:type="character" w:customStyle="1" w:styleId="PublicationDate">
    <w:name w:val="PublicationDate"/>
    <w:basedOn w:val="DefaultParagraphFont"/>
  </w:style>
  <w:style w:type="paragraph" w:styleId="Date">
    <w:name w:val="Date"/>
    <w:basedOn w:val="Normal"/>
    <w:next w:val="Normal"/>
    <w:rsid w:val="00EF7B96"/>
  </w:style>
  <w:style w:type="character" w:customStyle="1" w:styleId="DateCharacter">
    <w:name w:val="Date Character"/>
    <w:basedOn w:val="DefaultParagraphFont"/>
  </w:style>
  <w:style w:type="character" w:customStyle="1" w:styleId="Year">
    <w:name w:val="Year"/>
    <w:basedOn w:val="DefaultParagraphFont"/>
  </w:style>
  <w:style w:type="character" w:customStyle="1" w:styleId="TitleSection">
    <w:name w:val="TitleSection"/>
    <w:basedOn w:val="DefaultParagraphFont"/>
  </w:style>
  <w:style w:type="paragraph" w:styleId="Title">
    <w:name w:val="Title"/>
    <w:basedOn w:val="Normal"/>
    <w:autoRedefine/>
    <w:qFormat/>
    <w:rsid w:val="002A3A62"/>
    <w:pPr>
      <w:jc w:val="center"/>
      <w:outlineLvl w:val="0"/>
    </w:pPr>
    <w:rPr>
      <w:kern w:val="28"/>
    </w:rPr>
  </w:style>
  <w:style w:type="character" w:customStyle="1" w:styleId="TitleCharacter">
    <w:name w:val="Title Character"/>
    <w:basedOn w:val="DefaultParagraphFont"/>
  </w:style>
  <w:style w:type="character" w:customStyle="1" w:styleId="ReferenceBodyStyledTitle">
    <w:name w:val="ReferenceBody_StyledTitle"/>
    <w:basedOn w:val="DefaultParagraphFont"/>
    <w:rPr>
      <w:i/>
      <w:iCs/>
    </w:rPr>
  </w:style>
  <w:style w:type="character" w:customStyle="1" w:styleId="TitleName">
    <w:name w:val="TitleName"/>
    <w:basedOn w:val="DefaultParagraphFont"/>
  </w:style>
  <w:style w:type="character" w:customStyle="1" w:styleId="SourceSection">
    <w:name w:val="SourceSection"/>
    <w:basedOn w:val="DefaultParagraphFont"/>
  </w:style>
  <w:style w:type="character" w:customStyle="1" w:styleId="Publisher">
    <w:name w:val="Publisher"/>
    <w:basedOn w:val="DefaultParagraphFont"/>
  </w:style>
  <w:style w:type="character" w:customStyle="1" w:styleId="PublisherLocation">
    <w:name w:val="PublisherLocation"/>
    <w:basedOn w:val="DefaultParagraphFont"/>
  </w:style>
  <w:style w:type="character" w:customStyle="1" w:styleId="PublisherName">
    <w:name w:val="PublisherName"/>
    <w:basedOn w:val="DefaultParagraphFont"/>
  </w:style>
  <w:style w:type="character" w:customStyle="1" w:styleId="ReferenceBodyStyledText">
    <w:name w:val="ReferenceBody_StyledText"/>
    <w:basedOn w:val="DefaultParagraphFont"/>
    <w:rPr>
      <w:i/>
      <w:iCs/>
    </w:rPr>
  </w:style>
  <w:style w:type="character" w:customStyle="1" w:styleId="Series">
    <w:name w:val="Series"/>
    <w:basedOn w:val="DefaultParagraphFont"/>
  </w:style>
  <w:style w:type="character" w:customStyle="1" w:styleId="ReferenceBodyStyledVolume">
    <w:name w:val="ReferenceBody_StyledVolume"/>
    <w:basedOn w:val="DefaultParagraphFont"/>
    <w:rPr>
      <w:i/>
      <w:iCs/>
    </w:rPr>
  </w:style>
  <w:style w:type="character" w:customStyle="1" w:styleId="Volume">
    <w:name w:val="Volume"/>
    <w:basedOn w:val="DefaultParagraphFont"/>
  </w:style>
  <w:style w:type="character" w:customStyle="1" w:styleId="Pagination">
    <w:name w:val="Pagination"/>
    <w:basedOn w:val="DefaultParagraphFont"/>
  </w:style>
  <w:style w:type="character" w:customStyle="1" w:styleId="FirstPage">
    <w:name w:val="FirstPage"/>
    <w:basedOn w:val="DefaultParagraphFont"/>
  </w:style>
  <w:style w:type="character" w:customStyle="1" w:styleId="LastPage">
    <w:name w:val="LastPage"/>
    <w:basedOn w:val="DefaultParagraphFont"/>
  </w:style>
  <w:style w:type="character" w:customStyle="1" w:styleId="SourceLocation">
    <w:name w:val="SourceLocation"/>
    <w:basedOn w:val="DefaultParagraphFont"/>
  </w:style>
  <w:style w:type="character" w:customStyle="1" w:styleId="Doi">
    <w:name w:val="Doi"/>
    <w:basedOn w:val="DefaultParagraphFont"/>
  </w:style>
  <w:style w:type="character" w:customStyle="1" w:styleId="Collab">
    <w:name w:val="Collab"/>
    <w:basedOn w:val="DefaultParagraphFont"/>
  </w:style>
  <w:style w:type="character" w:customStyle="1" w:styleId="Url">
    <w:name w:val="Url"/>
    <w:basedOn w:val="DefaultParagraphFont"/>
  </w:style>
  <w:style w:type="character" w:customStyle="1" w:styleId="ContribHandle">
    <w:name w:val="ContribHandle"/>
    <w:basedOn w:val="DefaultParagraphFont"/>
  </w:style>
  <w:style w:type="character" w:customStyle="1" w:styleId="Month">
    <w:name w:val="Month"/>
    <w:basedOn w:val="DefaultParagraphFont"/>
  </w:style>
  <w:style w:type="character" w:customStyle="1" w:styleId="Day">
    <w:name w:val="Day"/>
    <w:basedOn w:val="DefaultParagraphFont"/>
  </w:style>
  <w:style w:type="character" w:customStyle="1" w:styleId="TitleAnnotation">
    <w:name w:val="TitleAnnotation"/>
    <w:basedOn w:val="DefaultParagraphFont"/>
  </w:style>
  <w:style w:type="character" w:customStyle="1" w:styleId="Edition">
    <w:name w:val="Edition"/>
    <w:basedOn w:val="DefaultParagraphFont"/>
  </w:style>
  <w:style w:type="character" w:customStyle="1" w:styleId="SecondaryContribGroup">
    <w:name w:val="SecondaryContribGroup"/>
    <w:basedOn w:val="DefaultParagraphFont"/>
  </w:style>
  <w:style w:type="character" w:customStyle="1" w:styleId="ContribRole">
    <w:name w:val="ContribRole"/>
    <w:basedOn w:val="DefaultParagraphFont"/>
  </w:style>
  <w:style w:type="character" w:customStyle="1" w:styleId="Suffix">
    <w:name w:val="Suffix"/>
    <w:basedOn w:val="DefaultParagraphFont"/>
  </w:style>
  <w:style w:type="character" w:customStyle="1" w:styleId="ElocationId">
    <w:name w:val="ElocationId"/>
    <w:basedOn w:val="DefaultParagraphFont"/>
  </w:style>
  <w:style w:type="character" w:styleId="CommentReference">
    <w:name w:val="annotation reference"/>
    <w:basedOn w:val="DefaultParagraphFont"/>
    <w:semiHidden/>
    <w:unhideWhenUsed/>
    <w:rsid w:val="00FE203E"/>
    <w:rPr>
      <w:rFonts w:ascii="Times New Roman" w:hAnsi="Times New Roman"/>
      <w:sz w:val="24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E4FE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E4FEB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D766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D766BC"/>
    <w:rPr>
      <w:b/>
      <w:bCs/>
    </w:rPr>
  </w:style>
  <w:style w:type="paragraph" w:styleId="BalloonText">
    <w:name w:val="Balloon Text"/>
    <w:basedOn w:val="Normal"/>
    <w:link w:val="BalloonTextChar"/>
    <w:rsid w:val="00D766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766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733D"/>
    <w:pPr>
      <w:tabs>
        <w:tab w:val="center" w:pos="4680"/>
        <w:tab w:val="right" w:pos="9360"/>
      </w:tabs>
      <w:contextualSpacing w:val="0"/>
      <w:jc w:val="right"/>
    </w:pPr>
    <w:rPr>
      <w:rFonts w:eastAsiaTheme="minorEastAsia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48733D"/>
    <w:rPr>
      <w:rFonts w:eastAsiaTheme="minorEastAsia"/>
      <w:color w:val="000000" w:themeColor="text1"/>
      <w:sz w:val="22"/>
      <w:szCs w:val="22"/>
    </w:rPr>
  </w:style>
  <w:style w:type="paragraph" w:styleId="Footer">
    <w:name w:val="footer"/>
    <w:basedOn w:val="Normal"/>
    <w:link w:val="FooterChar"/>
    <w:unhideWhenUsed/>
    <w:rsid w:val="00F857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F857E5"/>
    <w:rPr>
      <w:sz w:val="24"/>
      <w:szCs w:val="24"/>
    </w:rPr>
  </w:style>
  <w:style w:type="paragraph" w:styleId="FootnoteText">
    <w:name w:val="footnote text"/>
    <w:basedOn w:val="Normal"/>
    <w:link w:val="FootnoteTextChar"/>
    <w:semiHidden/>
    <w:unhideWhenUsed/>
    <w:rsid w:val="00FE203E"/>
    <w:rPr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FE203E"/>
    <w:rPr>
      <w:color w:val="000000" w:themeColor="text1"/>
      <w:sz w:val="24"/>
    </w:rPr>
  </w:style>
  <w:style w:type="character" w:styleId="FootnoteReference">
    <w:name w:val="footnote reference"/>
    <w:basedOn w:val="DefaultParagraphFont"/>
    <w:semiHidden/>
    <w:unhideWhenUsed/>
    <w:rsid w:val="0098400C"/>
    <w:rPr>
      <w:vertAlign w:val="superscript"/>
    </w:rPr>
  </w:style>
  <w:style w:type="character" w:styleId="Hyperlink">
    <w:name w:val="Hyperlink"/>
    <w:basedOn w:val="DefaultParagraphFont"/>
    <w:unhideWhenUsed/>
    <w:rsid w:val="0048733D"/>
    <w:rPr>
      <w:rFonts w:ascii="Times New Roman" w:hAnsi="Times New Roman"/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4ED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54ED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0E4FEB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C4092A"/>
    <w:pPr>
      <w:ind w:left="720"/>
    </w:pPr>
  </w:style>
  <w:style w:type="character" w:customStyle="1" w:styleId="Heading1Char">
    <w:name w:val="Heading 1 Char"/>
    <w:basedOn w:val="DefaultParagraphFont"/>
    <w:link w:val="Heading1"/>
    <w:rsid w:val="00D03E87"/>
    <w:rPr>
      <w:b/>
      <w:bCs/>
      <w:kern w:val="28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15317C"/>
    <w:rPr>
      <w:b/>
      <w:bCs/>
      <w:color w:val="000000" w:themeColor="text1"/>
      <w:kern w:val="28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A707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D03E87"/>
    <w:rPr>
      <w:rFonts w:eastAsiaTheme="majorEastAsia" w:cstheme="majorBidi"/>
      <w:i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085FB7"/>
    <w:rPr>
      <w:b/>
      <w:b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rsid w:val="0048733D"/>
    <w:rPr>
      <w:b/>
      <w:bCs/>
      <w:i/>
      <w:iCs/>
      <w:color w:val="000000" w:themeColor="text1"/>
      <w:sz w:val="24"/>
      <w:szCs w:val="24"/>
    </w:rPr>
  </w:style>
  <w:style w:type="paragraph" w:customStyle="1" w:styleId="CoverPageBody">
    <w:name w:val="Cover Page Body"/>
    <w:basedOn w:val="Normal"/>
    <w:autoRedefine/>
    <w:qFormat/>
    <w:rsid w:val="00E261B2"/>
    <w:pPr>
      <w:jc w:val="center"/>
    </w:pPr>
  </w:style>
  <w:style w:type="paragraph" w:styleId="BodyText3">
    <w:name w:val="Body Text 3"/>
    <w:basedOn w:val="Normal"/>
    <w:link w:val="BodyText3Char"/>
    <w:semiHidden/>
    <w:unhideWhenUsed/>
    <w:rsid w:val="00FE203E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FE203E"/>
    <w:rPr>
      <w:color w:val="000000" w:themeColor="text1"/>
      <w:sz w:val="24"/>
      <w:szCs w:val="16"/>
    </w:rPr>
  </w:style>
  <w:style w:type="paragraph" w:styleId="Caption">
    <w:name w:val="caption"/>
    <w:basedOn w:val="Normal"/>
    <w:next w:val="Normal"/>
    <w:semiHidden/>
    <w:unhideWhenUsed/>
    <w:qFormat/>
    <w:rsid w:val="00FE203E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BlockText">
    <w:name w:val="Block Text"/>
    <w:basedOn w:val="Normal"/>
    <w:semiHidden/>
    <w:unhideWhenUsed/>
    <w:rsid w:val="00FE203E"/>
    <w:pPr>
      <w:ind w:left="1152" w:right="1152"/>
    </w:pPr>
    <w:rPr>
      <w:rFonts w:eastAsiaTheme="minorEastAsia" w:cstheme="minorBidi"/>
      <w:iCs/>
    </w:rPr>
  </w:style>
  <w:style w:type="paragraph" w:styleId="DocumentMap">
    <w:name w:val="Document Map"/>
    <w:basedOn w:val="Normal"/>
    <w:link w:val="DocumentMapChar"/>
    <w:semiHidden/>
    <w:unhideWhenUsed/>
    <w:rsid w:val="00FE203E"/>
    <w:pPr>
      <w:spacing w:line="240" w:lineRule="auto"/>
    </w:pPr>
    <w:rPr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FE203E"/>
    <w:rPr>
      <w:color w:val="000000" w:themeColor="text1"/>
      <w:sz w:val="26"/>
      <w:szCs w:val="26"/>
    </w:rPr>
  </w:style>
  <w:style w:type="paragraph" w:styleId="EnvelopeReturn">
    <w:name w:val="envelope return"/>
    <w:basedOn w:val="Normal"/>
    <w:semiHidden/>
    <w:unhideWhenUsed/>
    <w:rsid w:val="00FE203E"/>
    <w:pPr>
      <w:spacing w:line="240" w:lineRule="auto"/>
    </w:pPr>
    <w:rPr>
      <w:rFonts w:eastAsiaTheme="majorEastAsia" w:cstheme="majorBidi"/>
      <w:sz w:val="20"/>
      <w:szCs w:val="20"/>
    </w:rPr>
  </w:style>
  <w:style w:type="paragraph" w:styleId="EnvelopeAddress">
    <w:name w:val="envelope address"/>
    <w:basedOn w:val="Normal"/>
    <w:semiHidden/>
    <w:unhideWhenUsed/>
    <w:rsid w:val="00FE203E"/>
    <w:pPr>
      <w:framePr w:w="7920" w:h="1980" w:hRule="exact" w:hSpace="180" w:wrap="auto" w:hAnchor="page" w:xAlign="center" w:yAlign="bottom"/>
      <w:spacing w:line="240" w:lineRule="auto"/>
      <w:ind w:left="2880"/>
    </w:pPr>
    <w:rPr>
      <w:rFonts w:eastAsiaTheme="majorEastAsia" w:cstheme="majorBidi"/>
    </w:rPr>
  </w:style>
  <w:style w:type="paragraph" w:styleId="EndnoteText">
    <w:name w:val="endnote text"/>
    <w:basedOn w:val="Normal"/>
    <w:link w:val="EndnoteTextChar"/>
    <w:semiHidden/>
    <w:unhideWhenUsed/>
    <w:rsid w:val="00FE203E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FE203E"/>
    <w:rPr>
      <w:color w:val="000000" w:themeColor="text1"/>
      <w:sz w:val="24"/>
    </w:rPr>
  </w:style>
  <w:style w:type="character" w:customStyle="1" w:styleId="Heading6Char">
    <w:name w:val="Heading 6 Char"/>
    <w:basedOn w:val="DefaultParagraphFont"/>
    <w:link w:val="Heading6"/>
    <w:semiHidden/>
    <w:rsid w:val="00FE203E"/>
    <w:rPr>
      <w:rFonts w:eastAsiaTheme="majorEastAsia" w:cstheme="majorBidi"/>
      <w:color w:val="000000" w:themeColor="text1"/>
      <w:sz w:val="24"/>
      <w:szCs w:val="24"/>
    </w:rPr>
  </w:style>
  <w:style w:type="character" w:customStyle="1" w:styleId="Heading7Char">
    <w:name w:val="Heading 7 Char"/>
    <w:basedOn w:val="DefaultParagraphFont"/>
    <w:link w:val="Heading7"/>
    <w:semiHidden/>
    <w:rsid w:val="00FE203E"/>
    <w:rPr>
      <w:rFonts w:eastAsiaTheme="majorEastAsia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FE203E"/>
    <w:rPr>
      <w:rFonts w:eastAsiaTheme="majorEastAsia" w:cstheme="majorBidi"/>
      <w:color w:val="272727" w:themeColor="text1" w:themeTint="D8"/>
      <w:sz w:val="24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FE203E"/>
    <w:rPr>
      <w:rFonts w:eastAsiaTheme="majorEastAsia" w:cstheme="majorBidi"/>
      <w:i/>
      <w:iCs/>
      <w:color w:val="272727" w:themeColor="text1" w:themeTint="D8"/>
      <w:sz w:val="24"/>
      <w:szCs w:val="21"/>
    </w:rPr>
  </w:style>
  <w:style w:type="character" w:styleId="HTMLAcronym">
    <w:name w:val="HTML Acronym"/>
    <w:basedOn w:val="DefaultParagraphFont"/>
    <w:semiHidden/>
    <w:unhideWhenUsed/>
    <w:rsid w:val="00FE203E"/>
    <w:rPr>
      <w:rFonts w:ascii="Times New Roman" w:hAnsi="Times New Roman"/>
      <w:sz w:val="24"/>
    </w:rPr>
  </w:style>
  <w:style w:type="paragraph" w:styleId="HTMLAddress">
    <w:name w:val="HTML Address"/>
    <w:basedOn w:val="Normal"/>
    <w:link w:val="HTMLAddressChar"/>
    <w:semiHidden/>
    <w:unhideWhenUsed/>
    <w:rsid w:val="00FE203E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E203E"/>
    <w:rPr>
      <w:i/>
      <w:iCs/>
      <w:color w:val="000000" w:themeColor="text1"/>
      <w:sz w:val="24"/>
      <w:szCs w:val="24"/>
    </w:rPr>
  </w:style>
  <w:style w:type="character" w:styleId="HTMLCode">
    <w:name w:val="HTML Code"/>
    <w:basedOn w:val="DefaultParagraphFont"/>
    <w:semiHidden/>
    <w:unhideWhenUsed/>
    <w:rsid w:val="00FE203E"/>
    <w:rPr>
      <w:rFonts w:ascii="Times New Roman" w:hAnsi="Times New Roman" w:cs="Consolas"/>
      <w:sz w:val="24"/>
      <w:szCs w:val="20"/>
    </w:rPr>
  </w:style>
  <w:style w:type="character" w:styleId="HTMLDefinition">
    <w:name w:val="HTML Definition"/>
    <w:basedOn w:val="DefaultParagraphFont"/>
    <w:semiHidden/>
    <w:unhideWhenUsed/>
    <w:rsid w:val="00FE203E"/>
    <w:rPr>
      <w:rFonts w:ascii="Times New Roman" w:hAnsi="Times New Roman"/>
      <w:i/>
      <w:iCs/>
      <w:sz w:val="24"/>
    </w:rPr>
  </w:style>
  <w:style w:type="table" w:styleId="TableGrid">
    <w:name w:val="Table Grid"/>
    <w:basedOn w:val="TableNormal"/>
    <w:rsid w:val="00DF2B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3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4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73262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4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89376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4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64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937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0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6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53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664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5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0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59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2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7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4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1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34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74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0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82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209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91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4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25395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20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5707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78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302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0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41718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04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2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622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272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627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15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2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3659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80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43914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6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69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6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1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2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5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5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47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8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docs.python.org/3/library/collections.html#collections.Counter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docs.python.org/3/library/threading.html#module-thread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BBA7A0-A2EF-CD42-865C-2176C32656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7</Pages>
  <Words>618</Words>
  <Characters>352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A Student Paper Template</vt:lpstr>
    </vt:vector>
  </TitlesOfParts>
  <Manager/>
  <Company/>
  <LinksUpToDate>false</LinksUpToDate>
  <CharactersWithSpaces>413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A Student Paper Template</dc:title>
  <dc:subject/>
  <dc:creator>Kathy McClure</dc:creator>
  <cp:keywords/>
  <dc:description>This template is based on the standards of APA (2020).</dc:description>
  <cp:lastModifiedBy>Jake Jeffers</cp:lastModifiedBy>
  <cp:revision>26</cp:revision>
  <dcterms:created xsi:type="dcterms:W3CDTF">2025-05-11T23:47:00Z</dcterms:created>
  <dcterms:modified xsi:type="dcterms:W3CDTF">2025-05-12T00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2210e0c151cce45cefafef4977bc4d1fe5c2afe063573d5bce786211b9ad05</vt:lpwstr>
  </property>
</Properties>
</file>